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C45BD5" w14:textId="77777777" w:rsidR="00CE0C9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t>หน้าที่</w:t>
      </w:r>
      <w:r w:rsidRPr="00471D65">
        <w:rPr>
          <w:sz w:val="36"/>
          <w:szCs w:val="36"/>
        </w:rPr>
        <w:t xml:space="preserve">1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0B03EE4C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19E8FEAB" wp14:editId="608B2EEE">
            <wp:extent cx="4554358" cy="2886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326" b="16305"/>
                    <a:stretch/>
                  </pic:blipFill>
                  <pic:spPr bwMode="auto">
                    <a:xfrm>
                      <a:off x="0" y="0"/>
                      <a:ext cx="4559716" cy="2889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98D03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 xml:space="preserve">1 </w:t>
      </w:r>
    </w:p>
    <w:p w14:paraId="10F12743" w14:textId="77777777" w:rsidR="00471D65" w:rsidRDefault="00471D65" w:rsidP="006067AC">
      <w:pPr>
        <w:rPr>
          <w:sz w:val="36"/>
          <w:szCs w:val="36"/>
        </w:rPr>
      </w:pPr>
    </w:p>
    <w:p w14:paraId="0E7BDCD5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06A64AF2" wp14:editId="20D947E5">
            <wp:extent cx="3945225" cy="297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419" b="9254"/>
                    <a:stretch/>
                  </pic:blipFill>
                  <pic:spPr bwMode="auto">
                    <a:xfrm>
                      <a:off x="0" y="0"/>
                      <a:ext cx="3946124" cy="2972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D3804A" w14:textId="77777777" w:rsidR="005A7AF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2</w:t>
      </w:r>
    </w:p>
    <w:p w14:paraId="0CED7778" w14:textId="77777777" w:rsidR="005A7AF5" w:rsidRDefault="005A7AF5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0D0CEF3E" w14:textId="77777777" w:rsidR="00471D65" w:rsidRDefault="00471D65" w:rsidP="00471D65">
      <w:pPr>
        <w:jc w:val="center"/>
        <w:rPr>
          <w:sz w:val="36"/>
          <w:szCs w:val="36"/>
        </w:rPr>
      </w:pPr>
    </w:p>
    <w:p w14:paraId="4442DD4A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t>หน้าที่</w:t>
      </w:r>
      <w:r>
        <w:rPr>
          <w:sz w:val="36"/>
          <w:szCs w:val="36"/>
        </w:rPr>
        <w:t>2</w:t>
      </w:r>
      <w:r w:rsidRPr="00471D65">
        <w:rPr>
          <w:sz w:val="36"/>
          <w:szCs w:val="36"/>
        </w:rPr>
        <w:t xml:space="preserve">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56B37BF1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7537522F" wp14:editId="6544F0DD">
            <wp:extent cx="1524000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72" r="28472"/>
                    <a:stretch/>
                  </pic:blipFill>
                  <pic:spPr bwMode="auto">
                    <a:xfrm>
                      <a:off x="0" y="0"/>
                      <a:ext cx="152400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A6B1DB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3</w:t>
      </w:r>
    </w:p>
    <w:p w14:paraId="10364EAA" w14:textId="77777777" w:rsidR="00471D65" w:rsidRDefault="00471D65" w:rsidP="00471D65">
      <w:pPr>
        <w:jc w:val="center"/>
        <w:rPr>
          <w:sz w:val="36"/>
          <w:szCs w:val="36"/>
        </w:rPr>
      </w:pPr>
    </w:p>
    <w:p w14:paraId="0E748A94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791D54FC" wp14:editId="5826D84D">
            <wp:extent cx="1828800" cy="26485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74" r="23578"/>
                    <a:stretch/>
                  </pic:blipFill>
                  <pic:spPr bwMode="auto">
                    <a:xfrm>
                      <a:off x="0" y="0"/>
                      <a:ext cx="1828886" cy="2648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519CC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4</w:t>
      </w:r>
    </w:p>
    <w:p w14:paraId="00EB6C46" w14:textId="77777777" w:rsidR="00471D65" w:rsidRDefault="00471D65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62A55FA4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lastRenderedPageBreak/>
        <w:t>หน้าที่</w:t>
      </w:r>
      <w:r>
        <w:rPr>
          <w:sz w:val="36"/>
          <w:szCs w:val="36"/>
        </w:rPr>
        <w:t>3</w:t>
      </w:r>
      <w:r w:rsidRPr="00471D65">
        <w:rPr>
          <w:sz w:val="36"/>
          <w:szCs w:val="36"/>
        </w:rPr>
        <w:t xml:space="preserve">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5DA9F487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>
        <w:rPr>
          <w:rFonts w:cs="Cordia New"/>
          <w:noProof/>
          <w:sz w:val="36"/>
          <w:szCs w:val="36"/>
        </w:rPr>
        <w:drawing>
          <wp:inline distT="0" distB="0" distL="0" distR="0" wp14:anchorId="6FE80A75" wp14:editId="642770FF">
            <wp:extent cx="1676400" cy="2908018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65" r="28688"/>
                    <a:stretch/>
                  </pic:blipFill>
                  <pic:spPr bwMode="auto">
                    <a:xfrm>
                      <a:off x="0" y="0"/>
                      <a:ext cx="1676773" cy="2908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59C11C" w14:textId="76F0752D" w:rsidR="00471D65" w:rsidRDefault="00471D65" w:rsidP="00C040D4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5</w:t>
      </w:r>
    </w:p>
    <w:p w14:paraId="03524962" w14:textId="01CC46E6" w:rsidR="00471D65" w:rsidRDefault="006067AC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1F7739B6" wp14:editId="640D0FE3">
            <wp:simplePos x="0" y="0"/>
            <wp:positionH relativeFrom="column">
              <wp:posOffset>1924050</wp:posOffset>
            </wp:positionH>
            <wp:positionV relativeFrom="paragraph">
              <wp:posOffset>72390</wp:posOffset>
            </wp:positionV>
            <wp:extent cx="2000250" cy="31813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14" r="16429"/>
                    <a:stretch/>
                  </pic:blipFill>
                  <pic:spPr bwMode="auto">
                    <a:xfrm>
                      <a:off x="0" y="0"/>
                      <a:ext cx="2000250" cy="3181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D5F1F9" w14:textId="1FA628E8" w:rsidR="00471D65" w:rsidRDefault="006067AC" w:rsidP="006067AC">
      <w:pPr>
        <w:rPr>
          <w:sz w:val="36"/>
          <w:szCs w:val="36"/>
        </w:rPr>
      </w:pPr>
      <w:r>
        <w:rPr>
          <w:sz w:val="36"/>
          <w:szCs w:val="36"/>
        </w:rPr>
        <w:br w:type="textWrapping" w:clear="all"/>
      </w:r>
    </w:p>
    <w:p w14:paraId="58B087DE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6</w:t>
      </w:r>
    </w:p>
    <w:p w14:paraId="68E53BAF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lastRenderedPageBreak/>
        <w:t>หน้าที่</w:t>
      </w:r>
      <w:r>
        <w:rPr>
          <w:sz w:val="36"/>
          <w:szCs w:val="36"/>
        </w:rPr>
        <w:t>4</w:t>
      </w:r>
      <w:r w:rsidRPr="00471D65">
        <w:rPr>
          <w:sz w:val="36"/>
          <w:szCs w:val="36"/>
        </w:rPr>
        <w:t xml:space="preserve">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6548B00B" w14:textId="6C47F4BD" w:rsidR="00471D65" w:rsidRDefault="006067AC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2A2FD94B" wp14:editId="0390C61E">
            <wp:extent cx="3114675" cy="3114675"/>
            <wp:effectExtent l="0" t="0" r="0" b="0"/>
            <wp:docPr id="1937716728" name="Picture 1937716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716728" name="Picture 193771672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694A0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7</w:t>
      </w:r>
    </w:p>
    <w:p w14:paraId="2C3A7237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6048B66E" wp14:editId="05901560">
            <wp:extent cx="2971800" cy="2971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1C895" w14:textId="77777777" w:rsidR="0003547D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8</w:t>
      </w:r>
    </w:p>
    <w:p w14:paraId="0858F930" w14:textId="77777777" w:rsidR="0003547D" w:rsidRDefault="0003547D">
      <w:pPr>
        <w:rPr>
          <w:sz w:val="36"/>
          <w:szCs w:val="36"/>
        </w:rPr>
      </w:pPr>
    </w:p>
    <w:p w14:paraId="585C600E" w14:textId="77777777" w:rsidR="00471D65" w:rsidRDefault="0003547D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lastRenderedPageBreak/>
        <w:t>ข้อมูล ผู้ออกแบบ เพื่อการติดต่อ</w:t>
      </w:r>
    </w:p>
    <w:p w14:paraId="6ADDED13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ชื่อ-นามสกุล</w:t>
      </w:r>
    </w:p>
    <w:p w14:paraId="5EDCD2A2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ที่อยู่ตามบัตรประชาชน</w:t>
      </w:r>
    </w:p>
    <w:p w14:paraId="58897DDF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เลขที่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rFonts w:hint="cs"/>
          <w:sz w:val="36"/>
          <w:szCs w:val="36"/>
          <w:cs/>
        </w:rPr>
        <w:t>ตำบล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</w:rPr>
        <w:tab/>
      </w:r>
      <w:r>
        <w:rPr>
          <w:rFonts w:hint="cs"/>
          <w:sz w:val="36"/>
          <w:szCs w:val="36"/>
          <w:cs/>
        </w:rPr>
        <w:t>อำเภอ</w:t>
      </w:r>
      <w:r>
        <w:rPr>
          <w:rFonts w:hint="cs"/>
          <w:sz w:val="36"/>
          <w:szCs w:val="36"/>
          <w:cs/>
        </w:rPr>
        <w:tab/>
      </w:r>
      <w:r>
        <w:rPr>
          <w:rFonts w:hint="cs"/>
          <w:sz w:val="36"/>
          <w:szCs w:val="36"/>
          <w:cs/>
        </w:rPr>
        <w:tab/>
      </w:r>
      <w:r>
        <w:rPr>
          <w:rFonts w:hint="cs"/>
          <w:sz w:val="36"/>
          <w:szCs w:val="36"/>
          <w:cs/>
        </w:rPr>
        <w:tab/>
      </w:r>
      <w:r>
        <w:rPr>
          <w:sz w:val="36"/>
          <w:szCs w:val="36"/>
        </w:rPr>
        <w:tab/>
      </w:r>
      <w:r>
        <w:rPr>
          <w:rFonts w:hint="cs"/>
          <w:sz w:val="36"/>
          <w:szCs w:val="36"/>
          <w:cs/>
        </w:rPr>
        <w:t>จังหวัด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</w:p>
    <w:p w14:paraId="2DAEB8DE" w14:textId="77777777" w:rsidR="0003547D" w:rsidRDefault="0003547D" w:rsidP="0003547D">
      <w:pPr>
        <w:rPr>
          <w:sz w:val="36"/>
          <w:szCs w:val="36"/>
          <w:cs/>
        </w:rPr>
      </w:pPr>
      <w:r>
        <w:rPr>
          <w:rFonts w:hint="cs"/>
          <w:sz w:val="36"/>
          <w:szCs w:val="36"/>
          <w:cs/>
        </w:rPr>
        <w:t>รหัสไปรษณีย์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</w:rPr>
        <w:tab/>
      </w:r>
      <w:r>
        <w:rPr>
          <w:rFonts w:hint="cs"/>
          <w:sz w:val="36"/>
          <w:szCs w:val="36"/>
          <w:cs/>
        </w:rPr>
        <w:t>ประเทศ</w:t>
      </w:r>
    </w:p>
    <w:p w14:paraId="22F6E2DC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อีเมล </w:t>
      </w:r>
    </w:p>
    <w:p w14:paraId="7469CCF6" w14:textId="77777777" w:rsidR="0003547D" w:rsidRPr="00471D65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เลขประจำตัวประชาชน</w:t>
      </w:r>
    </w:p>
    <w:sectPr w:rsidR="0003547D" w:rsidRPr="00471D6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ztDA0szA1NTcxNTNQ0lEKTi0uzszPAykwrQUA+7T/LCwAAAA="/>
  </w:docVars>
  <w:rsids>
    <w:rsidRoot w:val="00471D65"/>
    <w:rsid w:val="0003547D"/>
    <w:rsid w:val="0012266A"/>
    <w:rsid w:val="001D6E62"/>
    <w:rsid w:val="002F003C"/>
    <w:rsid w:val="004174A6"/>
    <w:rsid w:val="00464A64"/>
    <w:rsid w:val="00471D65"/>
    <w:rsid w:val="005A7AF5"/>
    <w:rsid w:val="005C540B"/>
    <w:rsid w:val="006067AC"/>
    <w:rsid w:val="006E4B9F"/>
    <w:rsid w:val="007B1657"/>
    <w:rsid w:val="00C040D4"/>
    <w:rsid w:val="00CE0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5EEE2"/>
  <w15:chartTrackingRefBased/>
  <w15:docId w15:val="{05ACB303-CE8D-45E0-A49D-81CA01C60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D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ND JA</dc:creator>
  <cp:keywords/>
  <dc:description/>
  <cp:lastModifiedBy>POUND JA</cp:lastModifiedBy>
  <cp:revision>2</cp:revision>
  <dcterms:created xsi:type="dcterms:W3CDTF">2024-03-19T14:44:00Z</dcterms:created>
  <dcterms:modified xsi:type="dcterms:W3CDTF">2024-03-19T14:44:00Z</dcterms:modified>
</cp:coreProperties>
</file>